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FF9C9" w14:textId="151B486F" w:rsidR="002E1228" w:rsidRDefault="004F45C6" w:rsidP="002E1228">
      <w:pPr>
        <w:spacing w:after="0" w:line="240" w:lineRule="auto"/>
        <w:rPr>
          <w:rFonts w:cstheme="minorHAnsi"/>
          <w:b/>
          <w:bCs/>
          <w:lang w:val="sr-Latn-RS"/>
        </w:rPr>
      </w:pPr>
      <w:r>
        <w:rPr>
          <w:rFonts w:cstheme="minorHAnsi"/>
          <w:b/>
          <w:bCs/>
          <w:lang w:val="sr-Latn-RS"/>
        </w:rPr>
        <w:t>Zadatak</w:t>
      </w:r>
      <w:r w:rsidR="004E08AA">
        <w:rPr>
          <w:rFonts w:cstheme="minorHAnsi"/>
          <w:b/>
          <w:bCs/>
          <w:lang w:val="sr-Latn-RS"/>
        </w:rPr>
        <w:t xml:space="preserve"> br. 1</w:t>
      </w:r>
      <w:r>
        <w:rPr>
          <w:rFonts w:cstheme="minorHAnsi"/>
          <w:b/>
          <w:bCs/>
          <w:lang w:val="sr-Latn-RS"/>
        </w:rPr>
        <w:t>:</w:t>
      </w:r>
    </w:p>
    <w:p w14:paraId="51E2FA42" w14:textId="66DCBA0A" w:rsidR="004F45C6" w:rsidRPr="00662AF2" w:rsidRDefault="004F45C6" w:rsidP="00662AF2">
      <w:pPr>
        <w:spacing w:after="0" w:line="240" w:lineRule="auto"/>
        <w:jc w:val="both"/>
        <w:rPr>
          <w:rFonts w:cstheme="minorHAnsi"/>
          <w:lang w:val="sr-Latn-RS"/>
        </w:rPr>
      </w:pPr>
      <w:r w:rsidRPr="00662AF2">
        <w:rPr>
          <w:rFonts w:cstheme="minorHAnsi"/>
          <w:lang w:val="sr-Latn-RS"/>
        </w:rPr>
        <w:t xml:space="preserve">Dat je tekstualni fajl koji sadrži podatke o imenu i prezimenu studenata i broj indeksa. Potrebno je podatke iz ovog fajla prikazati na formi u </w:t>
      </w:r>
      <w:proofErr w:type="spellStart"/>
      <w:r w:rsidRPr="00662AF2">
        <w:rPr>
          <w:rFonts w:cstheme="minorHAnsi"/>
          <w:lang w:val="sr-Latn-RS"/>
        </w:rPr>
        <w:t>ListView</w:t>
      </w:r>
      <w:proofErr w:type="spellEnd"/>
      <w:r w:rsidR="00E7283E" w:rsidRPr="00662AF2">
        <w:rPr>
          <w:rFonts w:cstheme="minorHAnsi"/>
          <w:lang w:val="sr-Latn-RS"/>
        </w:rPr>
        <w:t>-</w:t>
      </w:r>
      <w:r w:rsidRPr="00662AF2">
        <w:rPr>
          <w:rFonts w:cstheme="minorHAnsi"/>
          <w:lang w:val="sr-Latn-RS"/>
        </w:rPr>
        <w:t xml:space="preserve">u. Podaci se učitavaju u listu preko </w:t>
      </w:r>
      <w:proofErr w:type="spellStart"/>
      <w:r w:rsidRPr="00662AF2">
        <w:rPr>
          <w:rFonts w:cstheme="minorHAnsi"/>
          <w:lang w:val="sr-Latn-RS"/>
        </w:rPr>
        <w:t>buttona</w:t>
      </w:r>
      <w:proofErr w:type="spellEnd"/>
      <w:r w:rsidRPr="00662AF2">
        <w:rPr>
          <w:rFonts w:cstheme="minorHAnsi"/>
          <w:lang w:val="sr-Latn-RS"/>
        </w:rPr>
        <w:t xml:space="preserve"> „</w:t>
      </w:r>
      <w:proofErr w:type="spellStart"/>
      <w:r w:rsidRPr="00662AF2">
        <w:rPr>
          <w:rFonts w:cstheme="minorHAnsi"/>
          <w:lang w:val="sr-Latn-RS"/>
        </w:rPr>
        <w:t>Read</w:t>
      </w:r>
      <w:proofErr w:type="spellEnd"/>
      <w:r w:rsidRPr="00662AF2">
        <w:rPr>
          <w:rFonts w:cstheme="minorHAnsi"/>
          <w:lang w:val="sr-Latn-RS"/>
        </w:rPr>
        <w:t xml:space="preserve"> data“.  Omogućiti prikaz samo jedinstvenih podataka u listi (bez dupliranja imena). Postaviti </w:t>
      </w:r>
      <w:proofErr w:type="spellStart"/>
      <w:r w:rsidRPr="00662AF2">
        <w:rPr>
          <w:rFonts w:cstheme="minorHAnsi"/>
          <w:lang w:val="sr-Latn-RS"/>
        </w:rPr>
        <w:t>button</w:t>
      </w:r>
      <w:proofErr w:type="spellEnd"/>
      <w:r w:rsidRPr="00662AF2">
        <w:rPr>
          <w:rFonts w:cstheme="minorHAnsi"/>
          <w:lang w:val="sr-Latn-RS"/>
        </w:rPr>
        <w:t xml:space="preserve"> koji omogućava brisanje cele liste, kao i </w:t>
      </w:r>
      <w:proofErr w:type="spellStart"/>
      <w:r w:rsidRPr="00662AF2">
        <w:rPr>
          <w:rFonts w:cstheme="minorHAnsi"/>
          <w:lang w:val="sr-Latn-RS"/>
        </w:rPr>
        <w:t>button</w:t>
      </w:r>
      <w:proofErr w:type="spellEnd"/>
      <w:r w:rsidRPr="00662AF2">
        <w:rPr>
          <w:rFonts w:cstheme="minorHAnsi"/>
          <w:lang w:val="sr-Latn-RS"/>
        </w:rPr>
        <w:t xml:space="preserve"> koji omogućava brisanje iz liste jednog selektovanog podatka.</w:t>
      </w:r>
    </w:p>
    <w:p w14:paraId="366B5A77" w14:textId="4F7A6AE2" w:rsidR="004F45C6" w:rsidRPr="00662AF2" w:rsidRDefault="004F45C6" w:rsidP="002E1228">
      <w:pPr>
        <w:spacing w:after="0" w:line="240" w:lineRule="auto"/>
        <w:rPr>
          <w:rFonts w:cstheme="minorHAnsi"/>
          <w:lang w:val="sr-Latn-RS"/>
        </w:rPr>
      </w:pPr>
    </w:p>
    <w:p w14:paraId="26635045" w14:textId="77777777" w:rsidR="004F45C6" w:rsidRPr="00662AF2" w:rsidRDefault="004F45C6" w:rsidP="002E1228">
      <w:pPr>
        <w:spacing w:after="0" w:line="240" w:lineRule="auto"/>
        <w:rPr>
          <w:rFonts w:cstheme="minorHAnsi"/>
          <w:lang w:val="sr-Latn-RS"/>
        </w:rPr>
      </w:pPr>
    </w:p>
    <w:p w14:paraId="411A5D97" w14:textId="2B853E14" w:rsidR="000743D2" w:rsidRPr="00662AF2" w:rsidRDefault="000743D2" w:rsidP="002E1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1AB3F09" w14:textId="44F667B2" w:rsidR="000743D2" w:rsidRDefault="000743D2" w:rsidP="002E1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3BF4EBBC" wp14:editId="47546AD3">
            <wp:extent cx="4149090" cy="2357448"/>
            <wp:effectExtent l="57150" t="57150" r="99060" b="1003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9150" cy="2368846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800E02" w14:textId="77777777" w:rsidR="002E1228" w:rsidRDefault="002E1228" w:rsidP="002E12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3298FE" w14:textId="6E815F17" w:rsidR="000743D2" w:rsidRDefault="000743D2" w:rsidP="002E1228">
      <w:pPr>
        <w:spacing w:after="0" w:line="240" w:lineRule="auto"/>
        <w:rPr>
          <w:rFonts w:cstheme="minorHAnsi"/>
          <w:b/>
          <w:bCs/>
          <w:lang w:val="sr-Latn-RS"/>
        </w:rPr>
      </w:pPr>
    </w:p>
    <w:p w14:paraId="3F452102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Bačlija</w:t>
      </w:r>
      <w:proofErr w:type="spellEnd"/>
      <w:r w:rsidRPr="0082513B">
        <w:rPr>
          <w:rFonts w:ascii="Calibri Light" w:eastAsia="Times New Roman" w:hAnsi="Calibri Light" w:cs="Calibri Light"/>
        </w:rPr>
        <w:t xml:space="preserve"> Tamara 26122021</w:t>
      </w:r>
    </w:p>
    <w:p w14:paraId="5A101EB2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Baranovski</w:t>
      </w:r>
      <w:proofErr w:type="spellEnd"/>
      <w:r w:rsidRPr="0082513B">
        <w:rPr>
          <w:rFonts w:ascii="Calibri Light" w:eastAsia="Times New Roman" w:hAnsi="Calibri Light" w:cs="Calibri Light"/>
        </w:rPr>
        <w:t xml:space="preserve"> Mihajlo 26122083</w:t>
      </w:r>
    </w:p>
    <w:p w14:paraId="37766BC1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Bošnjak Emanuela 26122094</w:t>
      </w:r>
    </w:p>
    <w:p w14:paraId="5510A3D4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Bukvić Zvezdana 26122036</w:t>
      </w:r>
    </w:p>
    <w:p w14:paraId="7A69D840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Čalov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Aleksandar 26122048</w:t>
      </w:r>
    </w:p>
    <w:p w14:paraId="499A0017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Čok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Aleksandar 26122077</w:t>
      </w:r>
    </w:p>
    <w:p w14:paraId="3402617A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Cuc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Ivan 26122028</w:t>
      </w:r>
    </w:p>
    <w:p w14:paraId="5A62471B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Cvetanov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Vojin 24120004</w:t>
      </w:r>
    </w:p>
    <w:p w14:paraId="074EC315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Damjanović Miljan 24121004</w:t>
      </w:r>
    </w:p>
    <w:p w14:paraId="739EC229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Dukić Luka 26121072</w:t>
      </w:r>
    </w:p>
    <w:p w14:paraId="2C8B8E50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Dul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Kristijan 26122012</w:t>
      </w:r>
    </w:p>
    <w:p w14:paraId="00DF70CD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Dvorn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Andrej 26123102</w:t>
      </w:r>
    </w:p>
    <w:p w14:paraId="16F724DE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Fač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Sandi 26122024</w:t>
      </w:r>
    </w:p>
    <w:p w14:paraId="224E1B90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Franzer</w:t>
      </w:r>
      <w:proofErr w:type="spellEnd"/>
      <w:r w:rsidRPr="0082513B">
        <w:rPr>
          <w:rFonts w:ascii="Calibri Light" w:eastAsia="Times New Roman" w:hAnsi="Calibri Light" w:cs="Calibri Light"/>
        </w:rPr>
        <w:t xml:space="preserve"> David 26122031</w:t>
      </w:r>
    </w:p>
    <w:p w14:paraId="29842A29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Gojković Nenad 26122082</w:t>
      </w:r>
    </w:p>
    <w:p w14:paraId="4E5223A0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Grbin</w:t>
      </w:r>
      <w:proofErr w:type="spellEnd"/>
      <w:r w:rsidRPr="0082513B">
        <w:rPr>
          <w:rFonts w:ascii="Calibri Light" w:eastAsia="Times New Roman" w:hAnsi="Calibri Light" w:cs="Calibri Light"/>
        </w:rPr>
        <w:t xml:space="preserve"> Stefan 26122065</w:t>
      </w:r>
    </w:p>
    <w:p w14:paraId="402D8036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Hladik Stefan 26122049</w:t>
      </w:r>
    </w:p>
    <w:p w14:paraId="2C9C79ED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Ivošević Darko 26121016</w:t>
      </w:r>
    </w:p>
    <w:p w14:paraId="09FE3891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Jegd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Anđela 26122029</w:t>
      </w:r>
    </w:p>
    <w:p w14:paraId="78CCC061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Jozić Samanta 26122035</w:t>
      </w:r>
    </w:p>
    <w:p w14:paraId="61FD41CC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Kiš Ivan 26121115</w:t>
      </w:r>
    </w:p>
    <w:p w14:paraId="4BD212FD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Knežević Stefan 26122018</w:t>
      </w:r>
    </w:p>
    <w:p w14:paraId="552F529E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Koš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Pavle 25120003</w:t>
      </w:r>
    </w:p>
    <w:p w14:paraId="13816805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Kujundžić Matej 26122010</w:t>
      </w:r>
    </w:p>
    <w:p w14:paraId="66803B84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 xml:space="preserve">Mandić </w:t>
      </w:r>
      <w:proofErr w:type="spellStart"/>
      <w:r w:rsidRPr="0082513B">
        <w:rPr>
          <w:rFonts w:ascii="Calibri Light" w:eastAsia="Times New Roman" w:hAnsi="Calibri Light" w:cs="Calibri Light"/>
        </w:rPr>
        <w:t>Buila</w:t>
      </w:r>
      <w:proofErr w:type="spellEnd"/>
      <w:r w:rsidRPr="0082513B">
        <w:rPr>
          <w:rFonts w:ascii="Calibri Light" w:eastAsia="Times New Roman" w:hAnsi="Calibri Light" w:cs="Calibri Light"/>
        </w:rPr>
        <w:t xml:space="preserve"> Leon 26122087</w:t>
      </w:r>
    </w:p>
    <w:p w14:paraId="60781D87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Marjanuš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Nikola 26122047</w:t>
      </w:r>
    </w:p>
    <w:p w14:paraId="7B11B76E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Mitr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Aleksa 26122046</w:t>
      </w:r>
    </w:p>
    <w:p w14:paraId="71B6ECAC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Pažitnaji</w:t>
      </w:r>
      <w:proofErr w:type="spellEnd"/>
      <w:r w:rsidRPr="0082513B">
        <w:rPr>
          <w:rFonts w:ascii="Calibri Light" w:eastAsia="Times New Roman" w:hAnsi="Calibri Light" w:cs="Calibri Light"/>
        </w:rPr>
        <w:t xml:space="preserve"> Pavel 25121022</w:t>
      </w:r>
    </w:p>
    <w:p w14:paraId="11A26A1D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Pinter Filip 24121008</w:t>
      </w:r>
    </w:p>
    <w:p w14:paraId="1ECD961B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lastRenderedPageBreak/>
        <w:t>Polovina Tatjana 26121105</w:t>
      </w:r>
    </w:p>
    <w:p w14:paraId="50044CCB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Pop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Vladimir 26120031</w:t>
      </w:r>
    </w:p>
    <w:p w14:paraId="5002F06C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Prakatur</w:t>
      </w:r>
      <w:proofErr w:type="spellEnd"/>
      <w:r w:rsidRPr="0082513B">
        <w:rPr>
          <w:rFonts w:ascii="Calibri Light" w:eastAsia="Times New Roman" w:hAnsi="Calibri Light" w:cs="Calibri Light"/>
        </w:rPr>
        <w:t xml:space="preserve"> Sava 24121001</w:t>
      </w:r>
    </w:p>
    <w:p w14:paraId="1BCE2F8F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Puača</w:t>
      </w:r>
      <w:proofErr w:type="spellEnd"/>
      <w:r w:rsidRPr="0082513B">
        <w:rPr>
          <w:rFonts w:ascii="Calibri Light" w:eastAsia="Times New Roman" w:hAnsi="Calibri Light" w:cs="Calibri Light"/>
        </w:rPr>
        <w:t xml:space="preserve"> Petar 26122033</w:t>
      </w:r>
    </w:p>
    <w:p w14:paraId="50034FFF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Rangelov Mihajlo 26122076</w:t>
      </w:r>
    </w:p>
    <w:p w14:paraId="2A20DBAE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Sabo Luka 26122011</w:t>
      </w:r>
    </w:p>
    <w:p w14:paraId="49986738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Sabovljev</w:t>
      </w:r>
      <w:proofErr w:type="spellEnd"/>
      <w:r w:rsidRPr="0082513B">
        <w:rPr>
          <w:rFonts w:ascii="Calibri Light" w:eastAsia="Times New Roman" w:hAnsi="Calibri Light" w:cs="Calibri Light"/>
        </w:rPr>
        <w:t xml:space="preserve"> Milana 26122038</w:t>
      </w:r>
    </w:p>
    <w:p w14:paraId="76BCB458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Šimokov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David 26122075</w:t>
      </w:r>
    </w:p>
    <w:p w14:paraId="405F8E7A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Šinkov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Mario 26120079</w:t>
      </w:r>
    </w:p>
    <w:p w14:paraId="2CE9B790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Skendž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Božidar 24122009</w:t>
      </w:r>
    </w:p>
    <w:p w14:paraId="1D33CF9A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Slad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Bojan 26122023</w:t>
      </w:r>
    </w:p>
    <w:p w14:paraId="67B01AF0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Stanić Dušan 26122084</w:t>
      </w:r>
    </w:p>
    <w:p w14:paraId="6A065AC7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Stojanović Marija 26122064</w:t>
      </w:r>
    </w:p>
    <w:p w14:paraId="10D56C39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Sudarev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Luka 26123103</w:t>
      </w:r>
    </w:p>
    <w:p w14:paraId="66A577B5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Tabajica</w:t>
      </w:r>
      <w:proofErr w:type="spellEnd"/>
      <w:r w:rsidRPr="0082513B">
        <w:rPr>
          <w:rFonts w:ascii="Calibri Light" w:eastAsia="Times New Roman" w:hAnsi="Calibri Light" w:cs="Calibri Light"/>
        </w:rPr>
        <w:t xml:space="preserve"> Ognjen 26122100</w:t>
      </w:r>
    </w:p>
    <w:p w14:paraId="74EE5303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Tikvicki</w:t>
      </w:r>
      <w:proofErr w:type="spellEnd"/>
      <w:r w:rsidRPr="0082513B">
        <w:rPr>
          <w:rFonts w:ascii="Calibri Light" w:eastAsia="Times New Roman" w:hAnsi="Calibri Light" w:cs="Calibri Light"/>
        </w:rPr>
        <w:t xml:space="preserve"> Andrej 26122078</w:t>
      </w:r>
    </w:p>
    <w:p w14:paraId="75F38862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Vlahović Gruja 24122002</w:t>
      </w:r>
    </w:p>
    <w:p w14:paraId="1AC3FFD4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Vujkov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</w:t>
      </w:r>
      <w:proofErr w:type="spellStart"/>
      <w:r w:rsidRPr="0082513B">
        <w:rPr>
          <w:rFonts w:ascii="Calibri Light" w:eastAsia="Times New Roman" w:hAnsi="Calibri Light" w:cs="Calibri Light"/>
        </w:rPr>
        <w:t>Lam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Veljko 26121114</w:t>
      </w:r>
    </w:p>
    <w:p w14:paraId="6C3A34F7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Vuković Matej 26122009</w:t>
      </w:r>
    </w:p>
    <w:p w14:paraId="100ED67A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Krajnović Milan 16119107</w:t>
      </w:r>
    </w:p>
    <w:p w14:paraId="2446CBC8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proofErr w:type="spellStart"/>
      <w:r w:rsidRPr="0082513B">
        <w:rPr>
          <w:rFonts w:ascii="Calibri Light" w:eastAsia="Times New Roman" w:hAnsi="Calibri Light" w:cs="Calibri Light"/>
        </w:rPr>
        <w:t>Kusić</w:t>
      </w:r>
      <w:proofErr w:type="spellEnd"/>
      <w:r w:rsidRPr="0082513B">
        <w:rPr>
          <w:rFonts w:ascii="Calibri Light" w:eastAsia="Times New Roman" w:hAnsi="Calibri Light" w:cs="Calibri Light"/>
        </w:rPr>
        <w:t xml:space="preserve"> Dragan 16119248</w:t>
      </w:r>
    </w:p>
    <w:p w14:paraId="4B0479BE" w14:textId="77777777" w:rsidR="004B6E6B" w:rsidRPr="0082513B" w:rsidRDefault="004B6E6B" w:rsidP="004B6E6B">
      <w:pPr>
        <w:spacing w:after="0" w:line="240" w:lineRule="auto"/>
        <w:rPr>
          <w:rFonts w:ascii="Calibri Light" w:eastAsia="Times New Roman" w:hAnsi="Calibri Light" w:cs="Calibri Light"/>
        </w:rPr>
      </w:pPr>
      <w:r w:rsidRPr="0082513B">
        <w:rPr>
          <w:rFonts w:ascii="Calibri Light" w:eastAsia="Times New Roman" w:hAnsi="Calibri Light" w:cs="Calibri Light"/>
        </w:rPr>
        <w:t>Lozo Filip 16119247</w:t>
      </w:r>
    </w:p>
    <w:p w14:paraId="05BF4FCF" w14:textId="77777777" w:rsidR="004B6E6B" w:rsidRDefault="004B6E6B" w:rsidP="004B6E6B"/>
    <w:p w14:paraId="3AC1D1A9" w14:textId="4BB1BABE" w:rsidR="004E08AA" w:rsidRDefault="004E08AA" w:rsidP="004E08AA">
      <w:pPr>
        <w:spacing w:after="0" w:line="240" w:lineRule="auto"/>
        <w:rPr>
          <w:rFonts w:cstheme="minorHAnsi"/>
          <w:b/>
          <w:bCs/>
          <w:lang w:val="sr-Latn-RS"/>
        </w:rPr>
      </w:pPr>
      <w:r>
        <w:rPr>
          <w:rFonts w:cstheme="minorHAnsi"/>
          <w:b/>
          <w:bCs/>
          <w:lang w:val="sr-Latn-RS"/>
        </w:rPr>
        <w:t xml:space="preserve">Zadatak br. </w:t>
      </w:r>
      <w:r>
        <w:rPr>
          <w:rFonts w:cstheme="minorHAnsi"/>
          <w:b/>
          <w:bCs/>
          <w:lang w:val="sr-Latn-RS"/>
        </w:rPr>
        <w:t>2</w:t>
      </w:r>
      <w:r>
        <w:rPr>
          <w:rFonts w:cstheme="minorHAnsi"/>
          <w:b/>
          <w:bCs/>
          <w:lang w:val="sr-Latn-RS"/>
        </w:rPr>
        <w:t>:</w:t>
      </w:r>
    </w:p>
    <w:p w14:paraId="2DC89CDF" w14:textId="77777777" w:rsidR="004E08AA" w:rsidRPr="00267681" w:rsidRDefault="004E08AA" w:rsidP="004E08AA">
      <w:pPr>
        <w:jc w:val="both"/>
        <w:rPr>
          <w:rFonts w:cstheme="minorHAnsi"/>
          <w:sz w:val="24"/>
          <w:szCs w:val="24"/>
          <w:lang w:val="sr-Latn-RS"/>
        </w:rPr>
      </w:pPr>
      <w:r w:rsidRPr="001146C4">
        <w:rPr>
          <w:lang w:val="sr-Latn-RS"/>
        </w:rPr>
        <w:t xml:space="preserve">Projektujte aplikaciju koja će </w:t>
      </w:r>
      <w:r w:rsidRPr="00395DD0">
        <w:rPr>
          <w:lang w:val="sr-Latn-RS"/>
        </w:rPr>
        <w:t xml:space="preserve">učitati </w:t>
      </w:r>
      <w:r w:rsidRPr="001146C4">
        <w:rPr>
          <w:lang w:val="sr-Latn-RS"/>
        </w:rPr>
        <w:t>i prikazati nekoliko podataka o studentu</w:t>
      </w:r>
      <w:r>
        <w:rPr>
          <w:lang w:val="sr-Latn-RS"/>
        </w:rPr>
        <w:t>.</w:t>
      </w:r>
      <w:r w:rsidRPr="001146C4">
        <w:rPr>
          <w:lang w:val="sr-Latn-RS"/>
        </w:rPr>
        <w:t xml:space="preserve"> </w:t>
      </w:r>
      <w:r>
        <w:rPr>
          <w:rFonts w:cstheme="minorHAnsi"/>
          <w:sz w:val="24"/>
          <w:szCs w:val="24"/>
          <w:lang w:val="sr-Latn-RS"/>
        </w:rPr>
        <w:t>Ti podaci su</w:t>
      </w:r>
      <w:r w:rsidRPr="00267681">
        <w:rPr>
          <w:rFonts w:cstheme="minorHAnsi"/>
          <w:sz w:val="24"/>
          <w:szCs w:val="24"/>
          <w:lang w:val="sr-Latn-RS"/>
        </w:rPr>
        <w:t xml:space="preserve">: Ime, Broj </w:t>
      </w:r>
      <w:proofErr w:type="spellStart"/>
      <w:r w:rsidRPr="00267681">
        <w:rPr>
          <w:rFonts w:cstheme="minorHAnsi"/>
          <w:sz w:val="24"/>
          <w:szCs w:val="24"/>
          <w:lang w:val="sr-Latn-RS"/>
        </w:rPr>
        <w:t>Indexa</w:t>
      </w:r>
      <w:proofErr w:type="spellEnd"/>
      <w:r w:rsidRPr="00267681">
        <w:rPr>
          <w:rFonts w:cstheme="minorHAnsi"/>
          <w:sz w:val="24"/>
          <w:szCs w:val="24"/>
          <w:lang w:val="sr-Latn-RS"/>
        </w:rPr>
        <w:t xml:space="preserve">, OOP ocena, Algoritmi ocena. Za </w:t>
      </w:r>
      <w:r>
        <w:rPr>
          <w:rFonts w:cstheme="minorHAnsi"/>
          <w:sz w:val="24"/>
          <w:szCs w:val="24"/>
          <w:lang w:val="sr-Latn-RS"/>
        </w:rPr>
        <w:t xml:space="preserve">date </w:t>
      </w:r>
      <w:r w:rsidRPr="00267681">
        <w:rPr>
          <w:rFonts w:cstheme="minorHAnsi"/>
          <w:sz w:val="24"/>
          <w:szCs w:val="24"/>
          <w:lang w:val="sr-Latn-RS"/>
        </w:rPr>
        <w:t>podatke projektovati klasu i odabrati odgovarajuću strukturu podataka</w:t>
      </w:r>
      <w:r>
        <w:rPr>
          <w:rFonts w:cstheme="minorHAnsi"/>
          <w:sz w:val="24"/>
          <w:szCs w:val="24"/>
          <w:lang w:val="sr-Latn-RS"/>
        </w:rPr>
        <w:t>.</w:t>
      </w:r>
    </w:p>
    <w:p w14:paraId="56B98A0A" w14:textId="09A30C92" w:rsidR="004E08AA" w:rsidRPr="00267681" w:rsidRDefault="004E08AA" w:rsidP="004E08AA">
      <w:pPr>
        <w:jc w:val="both"/>
        <w:rPr>
          <w:rFonts w:cstheme="minorHAnsi"/>
          <w:sz w:val="24"/>
          <w:szCs w:val="24"/>
          <w:lang w:val="sr-Latn-RS"/>
        </w:rPr>
      </w:pPr>
      <w:r w:rsidRPr="00267681">
        <w:rPr>
          <w:rFonts w:cstheme="minorHAnsi"/>
          <w:sz w:val="24"/>
          <w:szCs w:val="24"/>
          <w:lang w:val="sr-Latn-RS"/>
        </w:rPr>
        <w:t xml:space="preserve">Podaci se unose pomoću komponenti na korisničkom interfejsu. Izgled GUI-ja </w:t>
      </w:r>
      <w:r>
        <w:rPr>
          <w:rFonts w:cstheme="minorHAnsi"/>
          <w:sz w:val="24"/>
          <w:szCs w:val="24"/>
          <w:lang w:val="sr-Latn-RS"/>
        </w:rPr>
        <w:t>projektujte sami.</w:t>
      </w:r>
    </w:p>
    <w:p w14:paraId="1BC6C3DA" w14:textId="3C49DEAB" w:rsidR="004E08AA" w:rsidRPr="00267681" w:rsidRDefault="004E08AA" w:rsidP="004E08AA">
      <w:pPr>
        <w:jc w:val="both"/>
        <w:rPr>
          <w:rFonts w:cstheme="minorHAnsi"/>
          <w:sz w:val="24"/>
          <w:szCs w:val="24"/>
          <w:lang w:val="sr-Latn-RS"/>
        </w:rPr>
      </w:pPr>
      <w:r w:rsidRPr="00395DD0">
        <w:rPr>
          <w:rFonts w:cstheme="minorHAnsi"/>
          <w:sz w:val="24"/>
          <w:szCs w:val="24"/>
          <w:lang w:val="sr-Latn-RS"/>
        </w:rPr>
        <w:t xml:space="preserve">Na GUI-ju </w:t>
      </w:r>
      <w:r>
        <w:rPr>
          <w:rFonts w:cstheme="minorHAnsi"/>
          <w:sz w:val="24"/>
          <w:szCs w:val="24"/>
          <w:lang w:val="sr-Latn-RS"/>
        </w:rPr>
        <w:t xml:space="preserve">treba </w:t>
      </w:r>
      <w:r w:rsidRPr="00395DD0">
        <w:rPr>
          <w:rFonts w:cstheme="minorHAnsi"/>
          <w:sz w:val="24"/>
          <w:szCs w:val="24"/>
          <w:lang w:val="sr-Latn-RS"/>
        </w:rPr>
        <w:t>obezbedit</w:t>
      </w:r>
      <w:r>
        <w:rPr>
          <w:rFonts w:cstheme="minorHAnsi"/>
          <w:sz w:val="24"/>
          <w:szCs w:val="24"/>
          <w:lang w:val="sr-Latn-RS"/>
        </w:rPr>
        <w:t>i</w:t>
      </w:r>
      <w:r w:rsidRPr="00395DD0">
        <w:rPr>
          <w:rFonts w:cstheme="minorHAnsi"/>
          <w:sz w:val="24"/>
          <w:szCs w:val="24"/>
          <w:lang w:val="sr-Latn-RS"/>
        </w:rPr>
        <w:t xml:space="preserve"> mesto za sliku, čet</w:t>
      </w:r>
      <w:r>
        <w:rPr>
          <w:rFonts w:cstheme="minorHAnsi"/>
          <w:sz w:val="24"/>
          <w:szCs w:val="24"/>
          <w:lang w:val="sr-Latn-RS"/>
        </w:rPr>
        <w:t>i</w:t>
      </w:r>
      <w:r w:rsidRPr="00395DD0">
        <w:rPr>
          <w:rFonts w:cstheme="minorHAnsi"/>
          <w:sz w:val="24"/>
          <w:szCs w:val="24"/>
          <w:lang w:val="sr-Latn-RS"/>
        </w:rPr>
        <w:t xml:space="preserve">ri dugmeta i </w:t>
      </w:r>
      <w:proofErr w:type="spellStart"/>
      <w:r w:rsidRPr="00395DD0">
        <w:rPr>
          <w:rFonts w:cstheme="minorHAnsi"/>
          <w:sz w:val="24"/>
          <w:szCs w:val="24"/>
          <w:lang w:val="sr-Latn-RS"/>
        </w:rPr>
        <w:t>listview</w:t>
      </w:r>
      <w:proofErr w:type="spellEnd"/>
      <w:r w:rsidRPr="00395DD0">
        <w:rPr>
          <w:rFonts w:cstheme="minorHAnsi"/>
          <w:sz w:val="24"/>
          <w:szCs w:val="24"/>
          <w:lang w:val="sr-Latn-RS"/>
        </w:rPr>
        <w:t xml:space="preserve">. Slika je proizvoljna i možete je nacrtati i u </w:t>
      </w:r>
      <w:proofErr w:type="spellStart"/>
      <w:r w:rsidRPr="00395DD0">
        <w:rPr>
          <w:rFonts w:cstheme="minorHAnsi"/>
          <w:sz w:val="24"/>
          <w:szCs w:val="24"/>
          <w:lang w:val="sr-Latn-RS"/>
        </w:rPr>
        <w:t>Paintu</w:t>
      </w:r>
      <w:proofErr w:type="spellEnd"/>
      <w:r w:rsidRPr="00395DD0">
        <w:rPr>
          <w:rFonts w:cstheme="minorHAnsi"/>
          <w:sz w:val="24"/>
          <w:szCs w:val="24"/>
          <w:lang w:val="sr-Latn-RS"/>
        </w:rPr>
        <w:t xml:space="preserve">. Prvo dugme upisuje unete podatke u strukturu podataka i prikazuje je na </w:t>
      </w:r>
      <w:proofErr w:type="spellStart"/>
      <w:r w:rsidRPr="00395DD0">
        <w:rPr>
          <w:rFonts w:cstheme="minorHAnsi"/>
          <w:sz w:val="24"/>
          <w:szCs w:val="24"/>
          <w:lang w:val="sr-Latn-RS"/>
        </w:rPr>
        <w:t>listview</w:t>
      </w:r>
      <w:proofErr w:type="spellEnd"/>
      <w:r w:rsidRPr="00395DD0">
        <w:rPr>
          <w:rFonts w:cstheme="minorHAnsi"/>
          <w:sz w:val="24"/>
          <w:szCs w:val="24"/>
          <w:lang w:val="sr-Latn-RS"/>
        </w:rPr>
        <w:t>-u sa ostalim podacima.</w:t>
      </w:r>
      <w:r>
        <w:rPr>
          <w:rFonts w:cstheme="minorHAnsi"/>
          <w:sz w:val="24"/>
          <w:szCs w:val="24"/>
          <w:lang w:val="sr-Latn-RS"/>
        </w:rPr>
        <w:t xml:space="preserve"> </w:t>
      </w:r>
      <w:r w:rsidRPr="00267681">
        <w:rPr>
          <w:rFonts w:cstheme="minorHAnsi"/>
          <w:sz w:val="24"/>
          <w:szCs w:val="24"/>
          <w:lang w:val="sr-Latn-RS"/>
        </w:rPr>
        <w:t xml:space="preserve">Drugo dugme briše do tada unete podatke. Treće dugme briše selektovan podatak </w:t>
      </w:r>
      <w:r>
        <w:rPr>
          <w:rFonts w:cstheme="minorHAnsi"/>
          <w:sz w:val="24"/>
          <w:szCs w:val="24"/>
          <w:lang w:val="sr-Latn-RS"/>
        </w:rPr>
        <w:t xml:space="preserve">iz </w:t>
      </w:r>
      <w:proofErr w:type="spellStart"/>
      <w:r w:rsidRPr="00267681">
        <w:rPr>
          <w:rFonts w:cstheme="minorHAnsi"/>
          <w:sz w:val="24"/>
          <w:szCs w:val="24"/>
          <w:lang w:val="sr-Latn-RS"/>
        </w:rPr>
        <w:t>listview</w:t>
      </w:r>
      <w:proofErr w:type="spellEnd"/>
      <w:r w:rsidRPr="00267681">
        <w:rPr>
          <w:rFonts w:cstheme="minorHAnsi"/>
          <w:sz w:val="24"/>
          <w:szCs w:val="24"/>
          <w:lang w:val="sr-Latn-RS"/>
        </w:rPr>
        <w:t>-</w:t>
      </w:r>
      <w:r>
        <w:rPr>
          <w:rFonts w:cstheme="minorHAnsi"/>
          <w:sz w:val="24"/>
          <w:szCs w:val="24"/>
          <w:lang w:val="sr-Latn-RS"/>
        </w:rPr>
        <w:t>a</w:t>
      </w:r>
      <w:r w:rsidRPr="00267681">
        <w:rPr>
          <w:rFonts w:cstheme="minorHAnsi"/>
          <w:sz w:val="24"/>
          <w:szCs w:val="24"/>
          <w:lang w:val="sr-Latn-RS"/>
        </w:rPr>
        <w:t>. Četvrto dugm</w:t>
      </w:r>
      <w:r>
        <w:rPr>
          <w:rFonts w:cstheme="minorHAnsi"/>
          <w:sz w:val="24"/>
          <w:szCs w:val="24"/>
          <w:lang w:val="sr-Latn-RS"/>
        </w:rPr>
        <w:t>e</w:t>
      </w:r>
      <w:r w:rsidRPr="00267681">
        <w:rPr>
          <w:rFonts w:cstheme="minorHAnsi"/>
          <w:sz w:val="24"/>
          <w:szCs w:val="24"/>
          <w:lang w:val="sr-Latn-RS"/>
        </w:rPr>
        <w:t xml:space="preserve"> prikazuje </w:t>
      </w:r>
      <w:proofErr w:type="spellStart"/>
      <w:r w:rsidRPr="00267681">
        <w:rPr>
          <w:rFonts w:cstheme="minorHAnsi"/>
          <w:sz w:val="24"/>
          <w:szCs w:val="24"/>
          <w:lang w:val="sr-Latn-RS"/>
        </w:rPr>
        <w:t>messagebox</w:t>
      </w:r>
      <w:proofErr w:type="spellEnd"/>
      <w:r w:rsidRPr="00267681">
        <w:rPr>
          <w:rFonts w:cstheme="minorHAnsi"/>
          <w:sz w:val="24"/>
          <w:szCs w:val="24"/>
          <w:lang w:val="sr-Latn-RS"/>
        </w:rPr>
        <w:t xml:space="preserve"> kao na slici:</w:t>
      </w:r>
    </w:p>
    <w:p w14:paraId="335445DB" w14:textId="77777777" w:rsidR="004E08AA" w:rsidRDefault="004E08AA" w:rsidP="004E08A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9399A3D" wp14:editId="41DEFBEA">
            <wp:extent cx="1382900" cy="1242391"/>
            <wp:effectExtent l="0" t="0" r="8255" b="0"/>
            <wp:docPr id="1901627259" name="Kép 1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ép 1" descr="A képen szöveg látható&#10;&#10;Automatikusan generált leírás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86115" cy="124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8BD39" w14:textId="77777777" w:rsidR="004E08AA" w:rsidRDefault="004E08AA" w:rsidP="004E08AA">
      <w:pPr>
        <w:jc w:val="both"/>
        <w:rPr>
          <w:noProof/>
        </w:rPr>
      </w:pPr>
      <w:r>
        <w:rPr>
          <w:noProof/>
        </w:rPr>
        <w:t>Obezbedite i sledeću funkcionalnost:</w:t>
      </w:r>
    </w:p>
    <w:p w14:paraId="4150054E" w14:textId="77777777" w:rsidR="004E08AA" w:rsidRDefault="004E08AA" w:rsidP="004E08AA">
      <w:pPr>
        <w:pStyle w:val="ListParagraph"/>
        <w:numPr>
          <w:ilvl w:val="0"/>
          <w:numId w:val="3"/>
        </w:numPr>
        <w:jc w:val="both"/>
        <w:rPr>
          <w:noProof/>
        </w:rPr>
      </w:pPr>
      <w:r>
        <w:rPr>
          <w:noProof/>
        </w:rPr>
        <w:t>Proveru unetih podataka:</w:t>
      </w:r>
    </w:p>
    <w:p w14:paraId="35E853C2" w14:textId="77777777" w:rsidR="004E08AA" w:rsidRDefault="004E08AA" w:rsidP="004E08AA">
      <w:pPr>
        <w:pStyle w:val="ListParagraph"/>
        <w:numPr>
          <w:ilvl w:val="1"/>
          <w:numId w:val="3"/>
        </w:numPr>
        <w:jc w:val="both"/>
        <w:rPr>
          <w:noProof/>
        </w:rPr>
      </w:pPr>
      <w:r>
        <w:rPr>
          <w:noProof/>
        </w:rPr>
        <w:t>Da li je vrednost uneta za ocenu broj i da li se nalazi u opsegu od 5 do 10?</w:t>
      </w:r>
    </w:p>
    <w:p w14:paraId="2CE20BD3" w14:textId="77777777" w:rsidR="004E08AA" w:rsidRDefault="004E08AA" w:rsidP="004E08AA">
      <w:pPr>
        <w:pStyle w:val="ListParagraph"/>
        <w:numPr>
          <w:ilvl w:val="1"/>
          <w:numId w:val="3"/>
        </w:numPr>
        <w:jc w:val="both"/>
        <w:rPr>
          <w:noProof/>
        </w:rPr>
      </w:pPr>
      <w:r>
        <w:rPr>
          <w:noProof/>
        </w:rPr>
        <w:t>Da li podatak unet za broj indexa ima odgovarajuću dužinu?</w:t>
      </w:r>
    </w:p>
    <w:p w14:paraId="76EC6907" w14:textId="77777777" w:rsidR="004E08AA" w:rsidRDefault="004E08AA" w:rsidP="004E08AA">
      <w:pPr>
        <w:pStyle w:val="ListParagraph"/>
        <w:numPr>
          <w:ilvl w:val="1"/>
          <w:numId w:val="3"/>
        </w:numPr>
        <w:jc w:val="both"/>
        <w:rPr>
          <w:noProof/>
        </w:rPr>
      </w:pPr>
      <w:r>
        <w:rPr>
          <w:noProof/>
        </w:rPr>
        <w:t>Da li je za ime uneto samo ime? Nije dozvoljeno uneti, na primer i prezime.</w:t>
      </w:r>
    </w:p>
    <w:p w14:paraId="66862767" w14:textId="77777777" w:rsidR="004E08AA" w:rsidRDefault="004E08AA" w:rsidP="004E08AA">
      <w:pPr>
        <w:pStyle w:val="ListParagraph"/>
        <w:numPr>
          <w:ilvl w:val="1"/>
          <w:numId w:val="3"/>
        </w:numPr>
        <w:jc w:val="both"/>
        <w:rPr>
          <w:noProof/>
        </w:rPr>
      </w:pPr>
      <w:r>
        <w:rPr>
          <w:noProof/>
        </w:rPr>
        <w:t>Obezbediti msgbox za odgovarajuću poruku o grešci.</w:t>
      </w:r>
    </w:p>
    <w:p w14:paraId="43A28FFB" w14:textId="77777777" w:rsidR="004E08AA" w:rsidRDefault="004E08AA" w:rsidP="004E08AA">
      <w:pPr>
        <w:pStyle w:val="ListParagraph"/>
        <w:numPr>
          <w:ilvl w:val="0"/>
          <w:numId w:val="3"/>
        </w:numPr>
        <w:jc w:val="both"/>
        <w:rPr>
          <w:noProof/>
        </w:rPr>
      </w:pPr>
      <w:r>
        <w:rPr>
          <w:noProof/>
        </w:rPr>
        <w:t>Listview prikazuje sva imena ispisana velikim slovima.</w:t>
      </w:r>
    </w:p>
    <w:p w14:paraId="484CA43A" w14:textId="080A6AB9" w:rsidR="004B6E6B" w:rsidRPr="004E08AA" w:rsidRDefault="004E08AA" w:rsidP="00FE31D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  <w:b/>
          <w:bCs/>
          <w:lang w:val="sr-Latn-RS"/>
        </w:rPr>
      </w:pPr>
      <w:r>
        <w:rPr>
          <w:noProof/>
        </w:rPr>
        <w:t>Listview može da sadrži samo jednu kolonu.</w:t>
      </w:r>
    </w:p>
    <w:sectPr w:rsidR="004B6E6B" w:rsidRPr="004E08AA" w:rsidSect="00155358">
      <w:footerReference w:type="default" r:id="rId9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7E9D6" w14:textId="77777777" w:rsidR="00101C93" w:rsidRDefault="00101C93" w:rsidP="00155358">
      <w:pPr>
        <w:spacing w:after="0" w:line="240" w:lineRule="auto"/>
      </w:pPr>
      <w:r>
        <w:separator/>
      </w:r>
    </w:p>
  </w:endnote>
  <w:endnote w:type="continuationSeparator" w:id="0">
    <w:p w14:paraId="2BE31233" w14:textId="77777777" w:rsidR="00101C93" w:rsidRDefault="00101C93" w:rsidP="001553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63368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FB4A42" w14:textId="05AB71D2" w:rsidR="00155358" w:rsidRDefault="0015535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E41B48" w14:textId="77777777" w:rsidR="00155358" w:rsidRDefault="001553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2D018" w14:textId="77777777" w:rsidR="00101C93" w:rsidRDefault="00101C93" w:rsidP="00155358">
      <w:pPr>
        <w:spacing w:after="0" w:line="240" w:lineRule="auto"/>
      </w:pPr>
      <w:r>
        <w:separator/>
      </w:r>
    </w:p>
  </w:footnote>
  <w:footnote w:type="continuationSeparator" w:id="0">
    <w:p w14:paraId="6D075F3C" w14:textId="77777777" w:rsidR="00101C93" w:rsidRDefault="00101C93" w:rsidP="001553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22515"/>
    <w:multiLevelType w:val="hybridMultilevel"/>
    <w:tmpl w:val="12361FAA"/>
    <w:lvl w:ilvl="0" w:tplc="0158D40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42F5"/>
    <w:multiLevelType w:val="multilevel"/>
    <w:tmpl w:val="FBE8A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C83F78"/>
    <w:multiLevelType w:val="multilevel"/>
    <w:tmpl w:val="35208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6034973">
    <w:abstractNumId w:val="2"/>
  </w:num>
  <w:num w:numId="2" w16cid:durableId="285938255">
    <w:abstractNumId w:val="1"/>
  </w:num>
  <w:num w:numId="3" w16cid:durableId="33993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NjIyNDAxMzM3NTNX0lEKTi0uzszPAykwqQUAcBYYVCwAAAA="/>
  </w:docVars>
  <w:rsids>
    <w:rsidRoot w:val="00A151D5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6BBF"/>
    <w:rsid w:val="00020F90"/>
    <w:rsid w:val="00022EF6"/>
    <w:rsid w:val="00024AF3"/>
    <w:rsid w:val="00025370"/>
    <w:rsid w:val="00030320"/>
    <w:rsid w:val="00031A0D"/>
    <w:rsid w:val="00034055"/>
    <w:rsid w:val="00034212"/>
    <w:rsid w:val="0003668D"/>
    <w:rsid w:val="000455A6"/>
    <w:rsid w:val="00046386"/>
    <w:rsid w:val="00047BFA"/>
    <w:rsid w:val="000505EC"/>
    <w:rsid w:val="00052F45"/>
    <w:rsid w:val="00053EBF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217A"/>
    <w:rsid w:val="00072FC4"/>
    <w:rsid w:val="000740E2"/>
    <w:rsid w:val="000743D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44AF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7182"/>
    <w:rsid w:val="000E08AE"/>
    <w:rsid w:val="000E135F"/>
    <w:rsid w:val="000E154E"/>
    <w:rsid w:val="000E1E92"/>
    <w:rsid w:val="000E3655"/>
    <w:rsid w:val="000E7818"/>
    <w:rsid w:val="000F19E7"/>
    <w:rsid w:val="000F43BE"/>
    <w:rsid w:val="000F7560"/>
    <w:rsid w:val="000F75A1"/>
    <w:rsid w:val="000F772D"/>
    <w:rsid w:val="00100DF5"/>
    <w:rsid w:val="00101C93"/>
    <w:rsid w:val="001031A9"/>
    <w:rsid w:val="001058ED"/>
    <w:rsid w:val="001067ED"/>
    <w:rsid w:val="001071C4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B21"/>
    <w:rsid w:val="00125620"/>
    <w:rsid w:val="00131FA3"/>
    <w:rsid w:val="00133A7E"/>
    <w:rsid w:val="00137129"/>
    <w:rsid w:val="00137416"/>
    <w:rsid w:val="00140C5D"/>
    <w:rsid w:val="001432E7"/>
    <w:rsid w:val="001445F8"/>
    <w:rsid w:val="00145714"/>
    <w:rsid w:val="00147E2E"/>
    <w:rsid w:val="00150EF5"/>
    <w:rsid w:val="001511E6"/>
    <w:rsid w:val="00151525"/>
    <w:rsid w:val="0015338D"/>
    <w:rsid w:val="001535DE"/>
    <w:rsid w:val="00155358"/>
    <w:rsid w:val="001553E0"/>
    <w:rsid w:val="00160D52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04CD"/>
    <w:rsid w:val="00183968"/>
    <w:rsid w:val="00183E81"/>
    <w:rsid w:val="00186FFC"/>
    <w:rsid w:val="001909D8"/>
    <w:rsid w:val="00191AAD"/>
    <w:rsid w:val="00191DEB"/>
    <w:rsid w:val="0019287E"/>
    <w:rsid w:val="00196F17"/>
    <w:rsid w:val="001A19F4"/>
    <w:rsid w:val="001A2372"/>
    <w:rsid w:val="001A5BC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4E1"/>
    <w:rsid w:val="001C18B7"/>
    <w:rsid w:val="001C1922"/>
    <w:rsid w:val="001C1A9B"/>
    <w:rsid w:val="001C2341"/>
    <w:rsid w:val="001C5975"/>
    <w:rsid w:val="001C6871"/>
    <w:rsid w:val="001D168D"/>
    <w:rsid w:val="001D1A4F"/>
    <w:rsid w:val="001D637A"/>
    <w:rsid w:val="001D6CF8"/>
    <w:rsid w:val="001E1605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49F3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2C46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5653A"/>
    <w:rsid w:val="00261AA3"/>
    <w:rsid w:val="0026289A"/>
    <w:rsid w:val="00263D5A"/>
    <w:rsid w:val="00263F70"/>
    <w:rsid w:val="00264504"/>
    <w:rsid w:val="00265377"/>
    <w:rsid w:val="002668EA"/>
    <w:rsid w:val="00270918"/>
    <w:rsid w:val="00270927"/>
    <w:rsid w:val="0027094C"/>
    <w:rsid w:val="00270D59"/>
    <w:rsid w:val="00273C17"/>
    <w:rsid w:val="00274E1A"/>
    <w:rsid w:val="00276686"/>
    <w:rsid w:val="0028039F"/>
    <w:rsid w:val="00280E06"/>
    <w:rsid w:val="00282273"/>
    <w:rsid w:val="00282768"/>
    <w:rsid w:val="00282E9F"/>
    <w:rsid w:val="00287835"/>
    <w:rsid w:val="00292E00"/>
    <w:rsid w:val="002938D2"/>
    <w:rsid w:val="002940EE"/>
    <w:rsid w:val="00295E5E"/>
    <w:rsid w:val="002A2254"/>
    <w:rsid w:val="002A36B9"/>
    <w:rsid w:val="002A3B9D"/>
    <w:rsid w:val="002A3F54"/>
    <w:rsid w:val="002A4BDA"/>
    <w:rsid w:val="002A50B0"/>
    <w:rsid w:val="002A5624"/>
    <w:rsid w:val="002B11F2"/>
    <w:rsid w:val="002B1D89"/>
    <w:rsid w:val="002B54AF"/>
    <w:rsid w:val="002B5738"/>
    <w:rsid w:val="002B5AC7"/>
    <w:rsid w:val="002B5B48"/>
    <w:rsid w:val="002B6363"/>
    <w:rsid w:val="002B735E"/>
    <w:rsid w:val="002B7798"/>
    <w:rsid w:val="002C2DE8"/>
    <w:rsid w:val="002D09EC"/>
    <w:rsid w:val="002D0C99"/>
    <w:rsid w:val="002D15CA"/>
    <w:rsid w:val="002D1EEB"/>
    <w:rsid w:val="002D3EAB"/>
    <w:rsid w:val="002D466F"/>
    <w:rsid w:val="002D77A5"/>
    <w:rsid w:val="002D7A5F"/>
    <w:rsid w:val="002E10C7"/>
    <w:rsid w:val="002E1228"/>
    <w:rsid w:val="002E5D4F"/>
    <w:rsid w:val="002F0AD6"/>
    <w:rsid w:val="002F2776"/>
    <w:rsid w:val="002F2B2A"/>
    <w:rsid w:val="002F363B"/>
    <w:rsid w:val="002F392A"/>
    <w:rsid w:val="002F47E9"/>
    <w:rsid w:val="002F53AD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1866"/>
    <w:rsid w:val="00322013"/>
    <w:rsid w:val="00322CA3"/>
    <w:rsid w:val="00325D9A"/>
    <w:rsid w:val="00326366"/>
    <w:rsid w:val="0032762D"/>
    <w:rsid w:val="00327E9D"/>
    <w:rsid w:val="00331313"/>
    <w:rsid w:val="00336361"/>
    <w:rsid w:val="00336984"/>
    <w:rsid w:val="0034251D"/>
    <w:rsid w:val="00343A11"/>
    <w:rsid w:val="0034551E"/>
    <w:rsid w:val="00346BCE"/>
    <w:rsid w:val="00350AA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7135"/>
    <w:rsid w:val="0037759B"/>
    <w:rsid w:val="003827A2"/>
    <w:rsid w:val="00383311"/>
    <w:rsid w:val="0038381A"/>
    <w:rsid w:val="00383A60"/>
    <w:rsid w:val="00385447"/>
    <w:rsid w:val="0038716D"/>
    <w:rsid w:val="00387C10"/>
    <w:rsid w:val="00390037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46A4"/>
    <w:rsid w:val="003A4804"/>
    <w:rsid w:val="003A5845"/>
    <w:rsid w:val="003A701A"/>
    <w:rsid w:val="003A7B04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E02D9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851"/>
    <w:rsid w:val="003F38D0"/>
    <w:rsid w:val="004003F3"/>
    <w:rsid w:val="004023B4"/>
    <w:rsid w:val="00404188"/>
    <w:rsid w:val="00410A78"/>
    <w:rsid w:val="0041483A"/>
    <w:rsid w:val="00422C6E"/>
    <w:rsid w:val="00426059"/>
    <w:rsid w:val="00426589"/>
    <w:rsid w:val="00427E97"/>
    <w:rsid w:val="00430CA4"/>
    <w:rsid w:val="00436A76"/>
    <w:rsid w:val="00437399"/>
    <w:rsid w:val="00437F2A"/>
    <w:rsid w:val="00440070"/>
    <w:rsid w:val="00442421"/>
    <w:rsid w:val="004440AF"/>
    <w:rsid w:val="00445987"/>
    <w:rsid w:val="00446424"/>
    <w:rsid w:val="00446923"/>
    <w:rsid w:val="00446963"/>
    <w:rsid w:val="00447599"/>
    <w:rsid w:val="0044760A"/>
    <w:rsid w:val="0044798B"/>
    <w:rsid w:val="0045431A"/>
    <w:rsid w:val="00456C2A"/>
    <w:rsid w:val="0045721F"/>
    <w:rsid w:val="00457DD8"/>
    <w:rsid w:val="004634EF"/>
    <w:rsid w:val="00463BFC"/>
    <w:rsid w:val="00465C1E"/>
    <w:rsid w:val="004703FF"/>
    <w:rsid w:val="004715C6"/>
    <w:rsid w:val="00472B20"/>
    <w:rsid w:val="004735FA"/>
    <w:rsid w:val="004740E7"/>
    <w:rsid w:val="0047734B"/>
    <w:rsid w:val="0047754B"/>
    <w:rsid w:val="00480C38"/>
    <w:rsid w:val="004816A9"/>
    <w:rsid w:val="00482012"/>
    <w:rsid w:val="00482DC2"/>
    <w:rsid w:val="00483BF6"/>
    <w:rsid w:val="00486613"/>
    <w:rsid w:val="004869D5"/>
    <w:rsid w:val="00486F82"/>
    <w:rsid w:val="0048760F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FF3"/>
    <w:rsid w:val="004B2DF1"/>
    <w:rsid w:val="004B2E5C"/>
    <w:rsid w:val="004B4850"/>
    <w:rsid w:val="004B4881"/>
    <w:rsid w:val="004B6E6B"/>
    <w:rsid w:val="004C0205"/>
    <w:rsid w:val="004C0357"/>
    <w:rsid w:val="004C35DD"/>
    <w:rsid w:val="004C3F9F"/>
    <w:rsid w:val="004C4615"/>
    <w:rsid w:val="004C7A97"/>
    <w:rsid w:val="004D1814"/>
    <w:rsid w:val="004D3B6E"/>
    <w:rsid w:val="004D4538"/>
    <w:rsid w:val="004D58EA"/>
    <w:rsid w:val="004D6065"/>
    <w:rsid w:val="004D7B43"/>
    <w:rsid w:val="004D7D9E"/>
    <w:rsid w:val="004E08AA"/>
    <w:rsid w:val="004E1912"/>
    <w:rsid w:val="004E3CAE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45C6"/>
    <w:rsid w:val="004F674C"/>
    <w:rsid w:val="004F7531"/>
    <w:rsid w:val="005004FF"/>
    <w:rsid w:val="00500A18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17F6B"/>
    <w:rsid w:val="00522BB0"/>
    <w:rsid w:val="0052402A"/>
    <w:rsid w:val="0052451C"/>
    <w:rsid w:val="00524CCA"/>
    <w:rsid w:val="00526EAD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1CF3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54D15"/>
    <w:rsid w:val="00555B6D"/>
    <w:rsid w:val="005605F6"/>
    <w:rsid w:val="00560A7E"/>
    <w:rsid w:val="00560F6A"/>
    <w:rsid w:val="005631F2"/>
    <w:rsid w:val="00565A2D"/>
    <w:rsid w:val="0056611C"/>
    <w:rsid w:val="0056704D"/>
    <w:rsid w:val="0057266F"/>
    <w:rsid w:val="00573239"/>
    <w:rsid w:val="005737CE"/>
    <w:rsid w:val="00574371"/>
    <w:rsid w:val="00575CE1"/>
    <w:rsid w:val="00577AFE"/>
    <w:rsid w:val="005820F6"/>
    <w:rsid w:val="00582DDE"/>
    <w:rsid w:val="00585516"/>
    <w:rsid w:val="00585979"/>
    <w:rsid w:val="00585D47"/>
    <w:rsid w:val="00590DB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0B34"/>
    <w:rsid w:val="005B27A1"/>
    <w:rsid w:val="005B283F"/>
    <w:rsid w:val="005B4C6E"/>
    <w:rsid w:val="005C07E2"/>
    <w:rsid w:val="005C0FA7"/>
    <w:rsid w:val="005C2123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6BE9"/>
    <w:rsid w:val="005D6FD9"/>
    <w:rsid w:val="005E0398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0E46"/>
    <w:rsid w:val="00601738"/>
    <w:rsid w:val="00601B63"/>
    <w:rsid w:val="00601FAC"/>
    <w:rsid w:val="00603324"/>
    <w:rsid w:val="0060411B"/>
    <w:rsid w:val="00605BEB"/>
    <w:rsid w:val="00605E94"/>
    <w:rsid w:val="00611E3F"/>
    <w:rsid w:val="006123E4"/>
    <w:rsid w:val="00614163"/>
    <w:rsid w:val="0062128E"/>
    <w:rsid w:val="00622E22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2CD8"/>
    <w:rsid w:val="006445B5"/>
    <w:rsid w:val="006506AB"/>
    <w:rsid w:val="00650D78"/>
    <w:rsid w:val="00650FA2"/>
    <w:rsid w:val="00651CE1"/>
    <w:rsid w:val="0065298F"/>
    <w:rsid w:val="0065321C"/>
    <w:rsid w:val="006534C2"/>
    <w:rsid w:val="006543A9"/>
    <w:rsid w:val="006569BD"/>
    <w:rsid w:val="00656DA7"/>
    <w:rsid w:val="006579E1"/>
    <w:rsid w:val="0066145A"/>
    <w:rsid w:val="00662AF2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C4B"/>
    <w:rsid w:val="00681E7E"/>
    <w:rsid w:val="0068240D"/>
    <w:rsid w:val="0068462D"/>
    <w:rsid w:val="00684800"/>
    <w:rsid w:val="006853AF"/>
    <w:rsid w:val="00686796"/>
    <w:rsid w:val="00691FFC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0A83"/>
    <w:rsid w:val="006E14B7"/>
    <w:rsid w:val="006E3490"/>
    <w:rsid w:val="006E58C8"/>
    <w:rsid w:val="006E6191"/>
    <w:rsid w:val="006F1A1F"/>
    <w:rsid w:val="006F202E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2B32"/>
    <w:rsid w:val="00762BCD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2BD3"/>
    <w:rsid w:val="007F317E"/>
    <w:rsid w:val="00801AFD"/>
    <w:rsid w:val="00804B6F"/>
    <w:rsid w:val="0080505C"/>
    <w:rsid w:val="00807645"/>
    <w:rsid w:val="00807A1E"/>
    <w:rsid w:val="00812C93"/>
    <w:rsid w:val="00813B43"/>
    <w:rsid w:val="00816DD2"/>
    <w:rsid w:val="00817020"/>
    <w:rsid w:val="00817A58"/>
    <w:rsid w:val="008209F6"/>
    <w:rsid w:val="00821380"/>
    <w:rsid w:val="00822C33"/>
    <w:rsid w:val="008234E6"/>
    <w:rsid w:val="008262DB"/>
    <w:rsid w:val="0082671F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3BC3"/>
    <w:rsid w:val="00865581"/>
    <w:rsid w:val="00871615"/>
    <w:rsid w:val="00874E0E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86500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0750"/>
    <w:rsid w:val="008C1A72"/>
    <w:rsid w:val="008C234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D4A05"/>
    <w:rsid w:val="008E173F"/>
    <w:rsid w:val="008E1C32"/>
    <w:rsid w:val="008E2E0F"/>
    <w:rsid w:val="008E3035"/>
    <w:rsid w:val="008E3464"/>
    <w:rsid w:val="008E5B0D"/>
    <w:rsid w:val="008E60BE"/>
    <w:rsid w:val="008E68B6"/>
    <w:rsid w:val="008F100B"/>
    <w:rsid w:val="008F16FE"/>
    <w:rsid w:val="008F3A66"/>
    <w:rsid w:val="00901207"/>
    <w:rsid w:val="009019F8"/>
    <w:rsid w:val="009021FF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E13"/>
    <w:rsid w:val="0092237D"/>
    <w:rsid w:val="00922A61"/>
    <w:rsid w:val="00927AE2"/>
    <w:rsid w:val="00930CBE"/>
    <w:rsid w:val="00931AA2"/>
    <w:rsid w:val="009328FA"/>
    <w:rsid w:val="00937D80"/>
    <w:rsid w:val="009402DD"/>
    <w:rsid w:val="00942632"/>
    <w:rsid w:val="0094378A"/>
    <w:rsid w:val="00943D30"/>
    <w:rsid w:val="00943F01"/>
    <w:rsid w:val="00945749"/>
    <w:rsid w:val="00945A1A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F15"/>
    <w:rsid w:val="00972398"/>
    <w:rsid w:val="0097324B"/>
    <w:rsid w:val="00973A67"/>
    <w:rsid w:val="00974376"/>
    <w:rsid w:val="00974413"/>
    <w:rsid w:val="0097604A"/>
    <w:rsid w:val="0097730C"/>
    <w:rsid w:val="00977492"/>
    <w:rsid w:val="00977791"/>
    <w:rsid w:val="00980323"/>
    <w:rsid w:val="0098324F"/>
    <w:rsid w:val="00987381"/>
    <w:rsid w:val="00987691"/>
    <w:rsid w:val="0099108A"/>
    <w:rsid w:val="009918B5"/>
    <w:rsid w:val="00992341"/>
    <w:rsid w:val="009924C4"/>
    <w:rsid w:val="0099420E"/>
    <w:rsid w:val="00994A10"/>
    <w:rsid w:val="00995851"/>
    <w:rsid w:val="00996724"/>
    <w:rsid w:val="00997A84"/>
    <w:rsid w:val="009A16CE"/>
    <w:rsid w:val="009A2088"/>
    <w:rsid w:val="009A2AA9"/>
    <w:rsid w:val="009A2ECE"/>
    <w:rsid w:val="009A4ECC"/>
    <w:rsid w:val="009A7023"/>
    <w:rsid w:val="009A73CB"/>
    <w:rsid w:val="009A7405"/>
    <w:rsid w:val="009A7AAE"/>
    <w:rsid w:val="009B2749"/>
    <w:rsid w:val="009B2808"/>
    <w:rsid w:val="009B3934"/>
    <w:rsid w:val="009C2FED"/>
    <w:rsid w:val="009C348E"/>
    <w:rsid w:val="009C4257"/>
    <w:rsid w:val="009C4291"/>
    <w:rsid w:val="009C74A8"/>
    <w:rsid w:val="009C7644"/>
    <w:rsid w:val="009C7769"/>
    <w:rsid w:val="009D01AA"/>
    <w:rsid w:val="009D0B28"/>
    <w:rsid w:val="009D120B"/>
    <w:rsid w:val="009D325E"/>
    <w:rsid w:val="009D334D"/>
    <w:rsid w:val="009D459F"/>
    <w:rsid w:val="009D5259"/>
    <w:rsid w:val="009D6DB4"/>
    <w:rsid w:val="009E148B"/>
    <w:rsid w:val="009E2194"/>
    <w:rsid w:val="009E4AE1"/>
    <w:rsid w:val="009E58B7"/>
    <w:rsid w:val="009F1202"/>
    <w:rsid w:val="009F1CA7"/>
    <w:rsid w:val="009F2949"/>
    <w:rsid w:val="009F674B"/>
    <w:rsid w:val="00A00391"/>
    <w:rsid w:val="00A077A3"/>
    <w:rsid w:val="00A10A20"/>
    <w:rsid w:val="00A11F17"/>
    <w:rsid w:val="00A1481F"/>
    <w:rsid w:val="00A151D5"/>
    <w:rsid w:val="00A15D3B"/>
    <w:rsid w:val="00A210EB"/>
    <w:rsid w:val="00A22A41"/>
    <w:rsid w:val="00A27847"/>
    <w:rsid w:val="00A27B07"/>
    <w:rsid w:val="00A27D9E"/>
    <w:rsid w:val="00A307CB"/>
    <w:rsid w:val="00A31CD8"/>
    <w:rsid w:val="00A33333"/>
    <w:rsid w:val="00A36705"/>
    <w:rsid w:val="00A36F3D"/>
    <w:rsid w:val="00A406B3"/>
    <w:rsid w:val="00A41125"/>
    <w:rsid w:val="00A41146"/>
    <w:rsid w:val="00A42250"/>
    <w:rsid w:val="00A44DC5"/>
    <w:rsid w:val="00A45ACA"/>
    <w:rsid w:val="00A45CDD"/>
    <w:rsid w:val="00A47E99"/>
    <w:rsid w:val="00A50DD0"/>
    <w:rsid w:val="00A51846"/>
    <w:rsid w:val="00A552D5"/>
    <w:rsid w:val="00A55688"/>
    <w:rsid w:val="00A610F0"/>
    <w:rsid w:val="00A70005"/>
    <w:rsid w:val="00A70BE9"/>
    <w:rsid w:val="00A72C3F"/>
    <w:rsid w:val="00A76B75"/>
    <w:rsid w:val="00A80D60"/>
    <w:rsid w:val="00A8158D"/>
    <w:rsid w:val="00A82EEB"/>
    <w:rsid w:val="00A837F8"/>
    <w:rsid w:val="00A84BF6"/>
    <w:rsid w:val="00A84D77"/>
    <w:rsid w:val="00A86AC7"/>
    <w:rsid w:val="00A87B85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407B"/>
    <w:rsid w:val="00AC4FA4"/>
    <w:rsid w:val="00AC53B0"/>
    <w:rsid w:val="00AC5798"/>
    <w:rsid w:val="00AC6B82"/>
    <w:rsid w:val="00AD174A"/>
    <w:rsid w:val="00AD199E"/>
    <w:rsid w:val="00AD19BE"/>
    <w:rsid w:val="00AD1E26"/>
    <w:rsid w:val="00AD2EF3"/>
    <w:rsid w:val="00AD4765"/>
    <w:rsid w:val="00AD5064"/>
    <w:rsid w:val="00AD77A9"/>
    <w:rsid w:val="00AE151F"/>
    <w:rsid w:val="00AE3845"/>
    <w:rsid w:val="00AE486A"/>
    <w:rsid w:val="00AE5218"/>
    <w:rsid w:val="00AE7078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06669"/>
    <w:rsid w:val="00B07892"/>
    <w:rsid w:val="00B11344"/>
    <w:rsid w:val="00B1181C"/>
    <w:rsid w:val="00B133BF"/>
    <w:rsid w:val="00B1421E"/>
    <w:rsid w:val="00B14959"/>
    <w:rsid w:val="00B1667F"/>
    <w:rsid w:val="00B170D3"/>
    <w:rsid w:val="00B170D4"/>
    <w:rsid w:val="00B176D0"/>
    <w:rsid w:val="00B22055"/>
    <w:rsid w:val="00B22A6A"/>
    <w:rsid w:val="00B26822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64A6"/>
    <w:rsid w:val="00B56FB0"/>
    <w:rsid w:val="00B6127D"/>
    <w:rsid w:val="00B62263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9EB"/>
    <w:rsid w:val="00B74075"/>
    <w:rsid w:val="00B765F5"/>
    <w:rsid w:val="00B76752"/>
    <w:rsid w:val="00B767A6"/>
    <w:rsid w:val="00B80B56"/>
    <w:rsid w:val="00B83A03"/>
    <w:rsid w:val="00B84C1C"/>
    <w:rsid w:val="00B86A79"/>
    <w:rsid w:val="00B91DFB"/>
    <w:rsid w:val="00B93186"/>
    <w:rsid w:val="00B939D8"/>
    <w:rsid w:val="00B9512B"/>
    <w:rsid w:val="00B957D0"/>
    <w:rsid w:val="00BA0B50"/>
    <w:rsid w:val="00BA13B0"/>
    <w:rsid w:val="00BA27D7"/>
    <w:rsid w:val="00BA30BB"/>
    <w:rsid w:val="00BA5622"/>
    <w:rsid w:val="00BA5CB0"/>
    <w:rsid w:val="00BA76E2"/>
    <w:rsid w:val="00BB200E"/>
    <w:rsid w:val="00BB409E"/>
    <w:rsid w:val="00BB56BE"/>
    <w:rsid w:val="00BB7690"/>
    <w:rsid w:val="00BB7D0B"/>
    <w:rsid w:val="00BC160D"/>
    <w:rsid w:val="00BC2878"/>
    <w:rsid w:val="00BC3F1B"/>
    <w:rsid w:val="00BD154B"/>
    <w:rsid w:val="00BD26DD"/>
    <w:rsid w:val="00BD30A3"/>
    <w:rsid w:val="00BD5BFC"/>
    <w:rsid w:val="00BE143D"/>
    <w:rsid w:val="00BE28F3"/>
    <w:rsid w:val="00BE2F87"/>
    <w:rsid w:val="00BE33D1"/>
    <w:rsid w:val="00BE3B6F"/>
    <w:rsid w:val="00BF0825"/>
    <w:rsid w:val="00BF3CC7"/>
    <w:rsid w:val="00BF40E3"/>
    <w:rsid w:val="00BF6DE8"/>
    <w:rsid w:val="00BF6FF9"/>
    <w:rsid w:val="00C02107"/>
    <w:rsid w:val="00C0227D"/>
    <w:rsid w:val="00C03474"/>
    <w:rsid w:val="00C101DA"/>
    <w:rsid w:val="00C1409B"/>
    <w:rsid w:val="00C14D29"/>
    <w:rsid w:val="00C17D5F"/>
    <w:rsid w:val="00C20A90"/>
    <w:rsid w:val="00C21A13"/>
    <w:rsid w:val="00C23638"/>
    <w:rsid w:val="00C23BA6"/>
    <w:rsid w:val="00C23EAD"/>
    <w:rsid w:val="00C240E2"/>
    <w:rsid w:val="00C25113"/>
    <w:rsid w:val="00C25BD5"/>
    <w:rsid w:val="00C300F8"/>
    <w:rsid w:val="00C327AE"/>
    <w:rsid w:val="00C333A6"/>
    <w:rsid w:val="00C34E2F"/>
    <w:rsid w:val="00C353FB"/>
    <w:rsid w:val="00C356FD"/>
    <w:rsid w:val="00C35AE5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740E"/>
    <w:rsid w:val="00C60C6C"/>
    <w:rsid w:val="00C62227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75F61"/>
    <w:rsid w:val="00C8078F"/>
    <w:rsid w:val="00C8217D"/>
    <w:rsid w:val="00C84764"/>
    <w:rsid w:val="00C85B71"/>
    <w:rsid w:val="00C8751B"/>
    <w:rsid w:val="00C91D16"/>
    <w:rsid w:val="00C95A22"/>
    <w:rsid w:val="00C95C28"/>
    <w:rsid w:val="00C95DE3"/>
    <w:rsid w:val="00C96CC0"/>
    <w:rsid w:val="00C97CEE"/>
    <w:rsid w:val="00C97D1A"/>
    <w:rsid w:val="00CA05D8"/>
    <w:rsid w:val="00CA131A"/>
    <w:rsid w:val="00CA1C9F"/>
    <w:rsid w:val="00CA1E63"/>
    <w:rsid w:val="00CA62AC"/>
    <w:rsid w:val="00CA6D48"/>
    <w:rsid w:val="00CA756D"/>
    <w:rsid w:val="00CB0BB1"/>
    <w:rsid w:val="00CB1FAB"/>
    <w:rsid w:val="00CB22FA"/>
    <w:rsid w:val="00CB50AB"/>
    <w:rsid w:val="00CB7EF2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264F"/>
    <w:rsid w:val="00D14885"/>
    <w:rsid w:val="00D15A2A"/>
    <w:rsid w:val="00D15E30"/>
    <w:rsid w:val="00D16A56"/>
    <w:rsid w:val="00D17FC2"/>
    <w:rsid w:val="00D20D58"/>
    <w:rsid w:val="00D218F1"/>
    <w:rsid w:val="00D234D2"/>
    <w:rsid w:val="00D23EBB"/>
    <w:rsid w:val="00D25EAB"/>
    <w:rsid w:val="00D26797"/>
    <w:rsid w:val="00D27BA6"/>
    <w:rsid w:val="00D3072A"/>
    <w:rsid w:val="00D32E3D"/>
    <w:rsid w:val="00D33981"/>
    <w:rsid w:val="00D36CED"/>
    <w:rsid w:val="00D3709C"/>
    <w:rsid w:val="00D45171"/>
    <w:rsid w:val="00D461E1"/>
    <w:rsid w:val="00D469B9"/>
    <w:rsid w:val="00D5128C"/>
    <w:rsid w:val="00D52C12"/>
    <w:rsid w:val="00D53068"/>
    <w:rsid w:val="00D60A64"/>
    <w:rsid w:val="00D61A67"/>
    <w:rsid w:val="00D634C8"/>
    <w:rsid w:val="00D6769A"/>
    <w:rsid w:val="00D7111C"/>
    <w:rsid w:val="00D73B55"/>
    <w:rsid w:val="00D86545"/>
    <w:rsid w:val="00D90578"/>
    <w:rsid w:val="00D95052"/>
    <w:rsid w:val="00D9636B"/>
    <w:rsid w:val="00D97274"/>
    <w:rsid w:val="00D975EE"/>
    <w:rsid w:val="00DA102A"/>
    <w:rsid w:val="00DA1B6C"/>
    <w:rsid w:val="00DA4AF9"/>
    <w:rsid w:val="00DA5117"/>
    <w:rsid w:val="00DB2B68"/>
    <w:rsid w:val="00DB2BF7"/>
    <w:rsid w:val="00DB3141"/>
    <w:rsid w:val="00DB3315"/>
    <w:rsid w:val="00DB6470"/>
    <w:rsid w:val="00DC0366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1675"/>
    <w:rsid w:val="00DF36A4"/>
    <w:rsid w:val="00DF7A0A"/>
    <w:rsid w:val="00E037F2"/>
    <w:rsid w:val="00E0446F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193C"/>
    <w:rsid w:val="00E35E21"/>
    <w:rsid w:val="00E36286"/>
    <w:rsid w:val="00E362CA"/>
    <w:rsid w:val="00E373E8"/>
    <w:rsid w:val="00E37534"/>
    <w:rsid w:val="00E43A16"/>
    <w:rsid w:val="00E44618"/>
    <w:rsid w:val="00E451C1"/>
    <w:rsid w:val="00E45454"/>
    <w:rsid w:val="00E4562E"/>
    <w:rsid w:val="00E45B5F"/>
    <w:rsid w:val="00E46214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1EFE"/>
    <w:rsid w:val="00E626EC"/>
    <w:rsid w:val="00E62A3C"/>
    <w:rsid w:val="00E62FBD"/>
    <w:rsid w:val="00E63A9C"/>
    <w:rsid w:val="00E67FA9"/>
    <w:rsid w:val="00E70AA0"/>
    <w:rsid w:val="00E7283E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966AE"/>
    <w:rsid w:val="00E970FE"/>
    <w:rsid w:val="00EA2E70"/>
    <w:rsid w:val="00EA40A6"/>
    <w:rsid w:val="00EA4D82"/>
    <w:rsid w:val="00EB1CFC"/>
    <w:rsid w:val="00EB2282"/>
    <w:rsid w:val="00EB40CD"/>
    <w:rsid w:val="00EC0075"/>
    <w:rsid w:val="00EC4E82"/>
    <w:rsid w:val="00ED0403"/>
    <w:rsid w:val="00ED09D7"/>
    <w:rsid w:val="00ED7553"/>
    <w:rsid w:val="00EE5CD6"/>
    <w:rsid w:val="00EE6A77"/>
    <w:rsid w:val="00EE7DB5"/>
    <w:rsid w:val="00EF34E8"/>
    <w:rsid w:val="00EF47AB"/>
    <w:rsid w:val="00EF4CAA"/>
    <w:rsid w:val="00EF542E"/>
    <w:rsid w:val="00EF5DA3"/>
    <w:rsid w:val="00F03DAD"/>
    <w:rsid w:val="00F054C4"/>
    <w:rsid w:val="00F1216A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1E16"/>
    <w:rsid w:val="00F321D6"/>
    <w:rsid w:val="00F32356"/>
    <w:rsid w:val="00F32FD5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D2A"/>
    <w:rsid w:val="00F64EFF"/>
    <w:rsid w:val="00F64F0A"/>
    <w:rsid w:val="00F65225"/>
    <w:rsid w:val="00F66CE7"/>
    <w:rsid w:val="00F676F4"/>
    <w:rsid w:val="00F67850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2D"/>
    <w:rsid w:val="00F96BB4"/>
    <w:rsid w:val="00F970DF"/>
    <w:rsid w:val="00FA198B"/>
    <w:rsid w:val="00FA1D2C"/>
    <w:rsid w:val="00FA49B6"/>
    <w:rsid w:val="00FA6460"/>
    <w:rsid w:val="00FA6A96"/>
    <w:rsid w:val="00FB2DAD"/>
    <w:rsid w:val="00FB37E0"/>
    <w:rsid w:val="00FB4540"/>
    <w:rsid w:val="00FB6AB7"/>
    <w:rsid w:val="00FB7441"/>
    <w:rsid w:val="00FC050E"/>
    <w:rsid w:val="00FC13A1"/>
    <w:rsid w:val="00FC2F71"/>
    <w:rsid w:val="00FC4A91"/>
    <w:rsid w:val="00FC5A82"/>
    <w:rsid w:val="00FC681A"/>
    <w:rsid w:val="00FC7A86"/>
    <w:rsid w:val="00FC7CEB"/>
    <w:rsid w:val="00FD06A5"/>
    <w:rsid w:val="00FD06F5"/>
    <w:rsid w:val="00FD0A50"/>
    <w:rsid w:val="00FD0E5A"/>
    <w:rsid w:val="00FD2F5D"/>
    <w:rsid w:val="00FD7947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8779D"/>
  <w15:chartTrackingRefBased/>
  <w15:docId w15:val="{9CD4A9A7-9543-4F97-BDD6-D30D8D2A5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51D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151D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151D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151D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151D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presentationtitleseparator--znzwgw">
    <w:name w:val="presentationtitleseparator--znzwgw"/>
    <w:basedOn w:val="DefaultParagraphFont"/>
    <w:rsid w:val="00A151D5"/>
  </w:style>
  <w:style w:type="character" w:customStyle="1" w:styleId="chatnamemain--z1s9hh4">
    <w:name w:val="chatnamemain--z1s9hh4"/>
    <w:basedOn w:val="DefaultParagraphFont"/>
    <w:rsid w:val="00A151D5"/>
  </w:style>
  <w:style w:type="character" w:customStyle="1" w:styleId="usernamemain--2fo2zm">
    <w:name w:val="usernamemain--2fo2zm"/>
    <w:basedOn w:val="DefaultParagraphFont"/>
    <w:rsid w:val="00A151D5"/>
  </w:style>
  <w:style w:type="character" w:customStyle="1" w:styleId="usernamesub--1rugj6">
    <w:name w:val="usernamesub--1rugj6"/>
    <w:basedOn w:val="DefaultParagraphFont"/>
    <w:rsid w:val="00A151D5"/>
  </w:style>
  <w:style w:type="paragraph" w:customStyle="1" w:styleId="item--yl1ah">
    <w:name w:val="item--yl1ah"/>
    <w:basedOn w:val="Normal"/>
    <w:rsid w:val="00A151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ystemmessage--zyspjq">
    <w:name w:val="systemmessage--zyspjq"/>
    <w:basedOn w:val="Normal"/>
    <w:rsid w:val="00A151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essage--z2n2nxu">
    <w:name w:val="message--z2n2nxu"/>
    <w:basedOn w:val="Normal"/>
    <w:rsid w:val="00A151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yperlink--swluh">
    <w:name w:val="hyperlink--swluh"/>
    <w:basedOn w:val="Normal"/>
    <w:rsid w:val="00A151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hor-a-z68zz66zz68zz77z9rmiz72zz122zqghhz82zz71z">
    <w:name w:val="author-a-z68zz66zz68zz77z9rmiz72zz122zqghhz82zz71z"/>
    <w:basedOn w:val="DefaultParagraphFont"/>
    <w:rsid w:val="0015338D"/>
  </w:style>
  <w:style w:type="character" w:customStyle="1" w:styleId="author-a-z69zgz75zh5kz89z3z72z0ttmbz78zz86z">
    <w:name w:val="author-a-z69zgz75zh5kz89z3z72z0ttmbz78zz86z"/>
    <w:basedOn w:val="DefaultParagraphFont"/>
    <w:rsid w:val="0015338D"/>
  </w:style>
  <w:style w:type="character" w:customStyle="1" w:styleId="author-a-2j8z67zz66zwz87zz75zwhz66zn7z69zz74zp">
    <w:name w:val="author-a-2j8z67zz66zwz87zz75zwhz66zn7z69zz74zp"/>
    <w:basedOn w:val="DefaultParagraphFont"/>
    <w:rsid w:val="0015338D"/>
  </w:style>
  <w:style w:type="paragraph" w:styleId="Header">
    <w:name w:val="header"/>
    <w:basedOn w:val="Normal"/>
    <w:link w:val="HeaderChar"/>
    <w:uiPriority w:val="99"/>
    <w:unhideWhenUsed/>
    <w:rsid w:val="00155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358"/>
  </w:style>
  <w:style w:type="paragraph" w:styleId="Footer">
    <w:name w:val="footer"/>
    <w:basedOn w:val="Normal"/>
    <w:link w:val="FooterChar"/>
    <w:uiPriority w:val="99"/>
    <w:unhideWhenUsed/>
    <w:rsid w:val="001553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358"/>
  </w:style>
  <w:style w:type="paragraph" w:styleId="ListParagraph">
    <w:name w:val="List Paragraph"/>
    <w:basedOn w:val="Normal"/>
    <w:uiPriority w:val="34"/>
    <w:qFormat/>
    <w:rsid w:val="004E08AA"/>
    <w:pPr>
      <w:ind w:left="720"/>
      <w:contextualSpacing/>
    </w:pPr>
    <w:rPr>
      <w:lang w:val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84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4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8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3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9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3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5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1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4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47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8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010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950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06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963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131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5750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2827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405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961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85298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3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36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8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956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835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1471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7387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695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0346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14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1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566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30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7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49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0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30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268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9212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62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091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468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077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0835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261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53943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4591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0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3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5954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063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320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4447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539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7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8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63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635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6258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81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0411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0633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232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3494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064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346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96695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211160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0281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841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7091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4542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7196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524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448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03915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46383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6773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14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3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40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86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2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310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39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205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8766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2095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70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6736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7244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5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1255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235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89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73191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719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18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5768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765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465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106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36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230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6279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25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039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5</cp:revision>
  <cp:lastPrinted>2023-12-21T11:54:00Z</cp:lastPrinted>
  <dcterms:created xsi:type="dcterms:W3CDTF">2023-12-21T20:06:00Z</dcterms:created>
  <dcterms:modified xsi:type="dcterms:W3CDTF">2023-12-22T08:16:00Z</dcterms:modified>
</cp:coreProperties>
</file>